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7496" w:rsidRDefault="00AD762A" w:rsidP="00AD762A">
      <w:pPr>
        <w:jc w:val="center"/>
      </w:pPr>
      <w:r>
        <w:t>Assingment 1</w:t>
      </w:r>
    </w:p>
    <w:p w:rsidR="00AD762A" w:rsidRPr="00AD762A" w:rsidRDefault="00AD762A" w:rsidP="00AD762A">
      <w:pPr>
        <w:pStyle w:val="ListParagraph"/>
        <w:numPr>
          <w:ilvl w:val="0"/>
          <w:numId w:val="1"/>
        </w:numPr>
        <w:jc w:val="both"/>
        <w:rPr>
          <w:sz w:val="23"/>
          <w:szCs w:val="23"/>
        </w:rPr>
      </w:pPr>
      <w:r>
        <w:t>Create your own R</w:t>
      </w:r>
      <w:bookmarkStart w:id="0" w:name="_GoBack"/>
      <w:bookmarkEnd w:id="0"/>
      <w:r>
        <w:t>esume using HTML .</w:t>
      </w:r>
    </w:p>
    <w:p w:rsidR="00AD762A" w:rsidRDefault="00AD762A" w:rsidP="00AD762A">
      <w:pPr>
        <w:pStyle w:val="ListParagraph"/>
        <w:numPr>
          <w:ilvl w:val="0"/>
          <w:numId w:val="1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Create an html page named as “Simple _html_tags.html” </w:t>
      </w:r>
    </w:p>
    <w:p w:rsidR="00AD762A" w:rsidRPr="00AD762A" w:rsidRDefault="00AD762A" w:rsidP="00AD762A">
      <w:pPr>
        <w:pStyle w:val="ListParagraph"/>
        <w:numPr>
          <w:ilvl w:val="0"/>
          <w:numId w:val="2"/>
        </w:numPr>
        <w:jc w:val="both"/>
      </w:pPr>
      <w:r w:rsidRPr="00AD762A">
        <w:rPr>
          <w:sz w:val="23"/>
          <w:szCs w:val="23"/>
        </w:rPr>
        <w:t xml:space="preserve">Add the following tags detail. </w:t>
      </w:r>
    </w:p>
    <w:p w:rsidR="00AD762A" w:rsidRP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0F6809">
        <w:t xml:space="preserve">Set the title of the page as “Simple HTML Tags”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Within the body perform the following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Moving text = “Simple HTML Tags”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Different heading tags ( h1 to h6)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Paragraph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Horizontal line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Line Break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Block Quote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Pre tag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Different Logical Style ( &lt;b&gt;, &lt;c&gt;, &lt;sub&gt;, &lt;sup&gt;….)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 xml:space="preserve">Different Physical style ( &lt;code&gt;, &lt;del&gt;, &lt;kbd&gt;…) </w:t>
      </w:r>
    </w:p>
    <w:p w:rsidR="00AD762A" w:rsidRDefault="00AD762A" w:rsidP="00AD762A">
      <w:pPr>
        <w:pStyle w:val="ListParagraph"/>
        <w:numPr>
          <w:ilvl w:val="0"/>
          <w:numId w:val="2"/>
        </w:numPr>
        <w:jc w:val="both"/>
        <w:rPr>
          <w:sz w:val="23"/>
          <w:szCs w:val="23"/>
        </w:rPr>
      </w:pPr>
      <w:r w:rsidRPr="00AD762A">
        <w:rPr>
          <w:sz w:val="23"/>
          <w:szCs w:val="23"/>
        </w:rPr>
        <w:t>Listing tags ( 2 types with, &amp; each type provide different “type” attribute)</w:t>
      </w:r>
    </w:p>
    <w:p w:rsidR="00AD762A" w:rsidRDefault="00AD762A" w:rsidP="00AD762A">
      <w:pPr>
        <w:jc w:val="both"/>
        <w:rPr>
          <w:sz w:val="23"/>
          <w:szCs w:val="23"/>
        </w:rPr>
      </w:pPr>
      <w:r>
        <w:rPr>
          <w:sz w:val="23"/>
          <w:szCs w:val="23"/>
        </w:rPr>
        <w:t xml:space="preserve">Submission Date- 15-Jan-2019 </w:t>
      </w:r>
    </w:p>
    <w:p w:rsidR="00535402" w:rsidRDefault="00535402" w:rsidP="00AD762A">
      <w:pPr>
        <w:jc w:val="both"/>
        <w:rPr>
          <w:sz w:val="23"/>
          <w:szCs w:val="23"/>
        </w:rPr>
      </w:pPr>
      <w:r>
        <w:rPr>
          <w:sz w:val="23"/>
          <w:szCs w:val="23"/>
        </w:rPr>
        <w:t>Dear students,</w:t>
      </w:r>
    </w:p>
    <w:p w:rsidR="00535402" w:rsidRPr="00AD762A" w:rsidRDefault="00535402" w:rsidP="00AD762A">
      <w:pPr>
        <w:jc w:val="both"/>
        <w:rPr>
          <w:sz w:val="23"/>
          <w:szCs w:val="23"/>
        </w:rPr>
      </w:pPr>
      <w:r>
        <w:rPr>
          <w:sz w:val="23"/>
          <w:szCs w:val="23"/>
        </w:rPr>
        <w:t>Submit both assignments with results in single word document with HTML code.</w:t>
      </w:r>
    </w:p>
    <w:p w:rsidR="00AD762A" w:rsidRDefault="00AD762A" w:rsidP="00AD762A">
      <w:pPr>
        <w:pStyle w:val="ListParagraph"/>
        <w:jc w:val="both"/>
      </w:pPr>
    </w:p>
    <w:sectPr w:rsidR="00AD762A" w:rsidSect="003574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ant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860EC2"/>
    <w:multiLevelType w:val="hybridMultilevel"/>
    <w:tmpl w:val="7D583F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8A65E7"/>
    <w:multiLevelType w:val="hybridMultilevel"/>
    <w:tmpl w:val="A3E05E64"/>
    <w:lvl w:ilvl="0" w:tplc="8EE4467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tzAzNDeyNDQyMzZX0lEKTi0uzszPAykwqgUAtgVHdCwAAAA="/>
  </w:docVars>
  <w:rsids>
    <w:rsidRoot w:val="00AD762A"/>
    <w:rsid w:val="00032F90"/>
    <w:rsid w:val="000A1DA5"/>
    <w:rsid w:val="00105A9B"/>
    <w:rsid w:val="00112923"/>
    <w:rsid w:val="00140DB7"/>
    <w:rsid w:val="00146B31"/>
    <w:rsid w:val="001569A8"/>
    <w:rsid w:val="00176A0F"/>
    <w:rsid w:val="001D1A37"/>
    <w:rsid w:val="00252D6F"/>
    <w:rsid w:val="003210F1"/>
    <w:rsid w:val="00345F91"/>
    <w:rsid w:val="003520A6"/>
    <w:rsid w:val="00356552"/>
    <w:rsid w:val="00357496"/>
    <w:rsid w:val="00377C11"/>
    <w:rsid w:val="003E4B47"/>
    <w:rsid w:val="00440147"/>
    <w:rsid w:val="00462FD7"/>
    <w:rsid w:val="00494289"/>
    <w:rsid w:val="004A256E"/>
    <w:rsid w:val="004C30CD"/>
    <w:rsid w:val="004C69B6"/>
    <w:rsid w:val="004F13E9"/>
    <w:rsid w:val="005340B0"/>
    <w:rsid w:val="00535402"/>
    <w:rsid w:val="00542FD0"/>
    <w:rsid w:val="00590492"/>
    <w:rsid w:val="005A4B59"/>
    <w:rsid w:val="005E3EBC"/>
    <w:rsid w:val="00613943"/>
    <w:rsid w:val="0066567A"/>
    <w:rsid w:val="00684BED"/>
    <w:rsid w:val="006B269A"/>
    <w:rsid w:val="007041AD"/>
    <w:rsid w:val="00765AA4"/>
    <w:rsid w:val="00790A4A"/>
    <w:rsid w:val="007F306C"/>
    <w:rsid w:val="00807B07"/>
    <w:rsid w:val="009730FB"/>
    <w:rsid w:val="0097545B"/>
    <w:rsid w:val="0098579C"/>
    <w:rsid w:val="009961ED"/>
    <w:rsid w:val="00A03EC5"/>
    <w:rsid w:val="00A355CF"/>
    <w:rsid w:val="00A46202"/>
    <w:rsid w:val="00A7190C"/>
    <w:rsid w:val="00A77668"/>
    <w:rsid w:val="00AB67AB"/>
    <w:rsid w:val="00AD762A"/>
    <w:rsid w:val="00B02D14"/>
    <w:rsid w:val="00B52B20"/>
    <w:rsid w:val="00B56F60"/>
    <w:rsid w:val="00B9669A"/>
    <w:rsid w:val="00BB5753"/>
    <w:rsid w:val="00C777C0"/>
    <w:rsid w:val="00CC0B62"/>
    <w:rsid w:val="00CC518D"/>
    <w:rsid w:val="00D927B5"/>
    <w:rsid w:val="00E30C76"/>
    <w:rsid w:val="00E579A9"/>
    <w:rsid w:val="00E62091"/>
    <w:rsid w:val="00E82075"/>
    <w:rsid w:val="00E94146"/>
    <w:rsid w:val="00EA216A"/>
    <w:rsid w:val="00F31FBE"/>
    <w:rsid w:val="00F65051"/>
    <w:rsid w:val="00F871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561518-CE02-401F-983F-8471184C9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4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62A"/>
    <w:pPr>
      <w:ind w:left="720"/>
      <w:contextualSpacing/>
    </w:pPr>
  </w:style>
  <w:style w:type="paragraph" w:styleId="NoSpacing">
    <w:name w:val="No Spacing"/>
    <w:uiPriority w:val="1"/>
    <w:qFormat/>
    <w:rsid w:val="00AD762A"/>
    <w:pPr>
      <w:spacing w:after="0" w:line="240" w:lineRule="auto"/>
    </w:pPr>
  </w:style>
  <w:style w:type="paragraph" w:customStyle="1" w:styleId="Default">
    <w:name w:val="Default"/>
    <w:rsid w:val="00AD76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9E4F82-0EC5-440E-9419-6FD96230AC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01</dc:creator>
  <cp:keywords/>
  <dc:description/>
  <cp:lastModifiedBy>t00530890</cp:lastModifiedBy>
  <cp:revision>2</cp:revision>
  <dcterms:created xsi:type="dcterms:W3CDTF">2019-01-16T19:05:00Z</dcterms:created>
  <dcterms:modified xsi:type="dcterms:W3CDTF">2019-01-16T19:05:00Z</dcterms:modified>
</cp:coreProperties>
</file>